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197E44" w14:textId="77777777" w:rsidR="001D1E26" w:rsidRPr="00E963F0" w:rsidRDefault="00330906" w:rsidP="00AF6EC4">
      <w:pPr>
        <w:rPr>
          <w:rFonts w:asciiTheme="minorHAnsi" w:hAnsiTheme="minorHAnsi" w:cstheme="minorHAnsi"/>
          <w:b/>
          <w:sz w:val="32"/>
          <w:szCs w:val="32"/>
          <w:lang w:val="en-AU"/>
        </w:rPr>
      </w:pPr>
      <w:bookmarkStart w:id="0" w:name="_GoBack"/>
      <w:bookmarkEnd w:id="0"/>
      <w:r w:rsidRPr="00E963F0">
        <w:rPr>
          <w:rFonts w:asciiTheme="minorHAnsi" w:hAnsiTheme="minorHAnsi" w:cstheme="minorHAnsi"/>
          <w:b/>
          <w:sz w:val="32"/>
          <w:szCs w:val="32"/>
          <w:lang w:val="en-AU"/>
        </w:rPr>
        <w:t xml:space="preserve">Tenant </w:t>
      </w:r>
      <w:r w:rsidR="005F4887" w:rsidRPr="00E963F0">
        <w:rPr>
          <w:rFonts w:asciiTheme="minorHAnsi" w:hAnsiTheme="minorHAnsi" w:cstheme="minorHAnsi"/>
          <w:b/>
          <w:sz w:val="32"/>
          <w:szCs w:val="32"/>
          <w:lang w:val="en-AU"/>
        </w:rPr>
        <w:t>Rental Application</w:t>
      </w:r>
      <w:r w:rsidRPr="00E963F0">
        <w:rPr>
          <w:rFonts w:asciiTheme="minorHAnsi" w:hAnsiTheme="minorHAnsi" w:cstheme="minorHAnsi"/>
          <w:b/>
          <w:sz w:val="32"/>
          <w:szCs w:val="32"/>
          <w:lang w:val="en-AU"/>
        </w:rPr>
        <w:t xml:space="preserve"> Form</w:t>
      </w:r>
      <w:r w:rsidR="005F4887" w:rsidRPr="00E963F0">
        <w:rPr>
          <w:rFonts w:asciiTheme="minorHAnsi" w:hAnsiTheme="minorHAnsi" w:cstheme="minorHAnsi"/>
          <w:b/>
          <w:sz w:val="32"/>
          <w:szCs w:val="32"/>
          <w:lang w:val="en-AU"/>
        </w:rPr>
        <w:t>:</w:t>
      </w:r>
    </w:p>
    <w:p w14:paraId="51C9AD5F" w14:textId="77777777" w:rsidR="00033F0A" w:rsidRPr="00E963F0" w:rsidRDefault="00033F0A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t>Tenancy Details</w:t>
      </w:r>
    </w:p>
    <w:p w14:paraId="410D09BA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rospective Address:</w:t>
      </w:r>
    </w:p>
    <w:p w14:paraId="2C3AF3D9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Desired date of Occupancy:</w:t>
      </w:r>
    </w:p>
    <w:p w14:paraId="6CA9860D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Desired Length of Occupancy:</w:t>
      </w:r>
    </w:p>
    <w:p w14:paraId="3E887FBB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15990F10" w14:textId="77777777" w:rsidR="00B7416E" w:rsidRPr="00E963F0" w:rsidRDefault="00B7416E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t>Applicant details</w:t>
      </w:r>
    </w:p>
    <w:p w14:paraId="2BE3A265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Tenant </w:t>
      </w:r>
      <w:r w:rsidR="00330906" w:rsidRPr="00E963F0">
        <w:rPr>
          <w:rFonts w:asciiTheme="minorHAnsi" w:hAnsiTheme="minorHAnsi" w:cstheme="minorHAnsi"/>
          <w:lang w:val="en-AU"/>
        </w:rPr>
        <w:t xml:space="preserve">Full </w:t>
      </w:r>
      <w:r w:rsidRPr="00E963F0">
        <w:rPr>
          <w:rFonts w:asciiTheme="minorHAnsi" w:hAnsiTheme="minorHAnsi" w:cstheme="minorHAnsi"/>
          <w:lang w:val="en-AU"/>
        </w:rPr>
        <w:t>Name:</w:t>
      </w:r>
    </w:p>
    <w:p w14:paraId="56D9BE67" w14:textId="77777777" w:rsidR="00BD5AE4" w:rsidRPr="00E963F0" w:rsidRDefault="00BD5AE4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hone Number:</w:t>
      </w:r>
    </w:p>
    <w:p w14:paraId="7A6A5AB8" w14:textId="77777777" w:rsidR="00B7416E" w:rsidRPr="00E963F0" w:rsidRDefault="00B7416E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Date of Birth:</w:t>
      </w:r>
    </w:p>
    <w:p w14:paraId="5D2734DC" w14:textId="77777777" w:rsidR="00B7416E" w:rsidRPr="00E963F0" w:rsidRDefault="00B7416E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Email address:</w:t>
      </w:r>
    </w:p>
    <w:p w14:paraId="4423CB0A" w14:textId="77777777" w:rsidR="00BD5AE4" w:rsidRPr="00E963F0" w:rsidRDefault="00B7416E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Drivers Licence Number:</w:t>
      </w:r>
      <w:r w:rsidR="00BD5AE4" w:rsidRPr="00E963F0">
        <w:rPr>
          <w:rFonts w:asciiTheme="minorHAnsi" w:hAnsiTheme="minorHAnsi" w:cstheme="minorHAnsi"/>
          <w:lang w:val="en-AU"/>
        </w:rPr>
        <w:tab/>
      </w:r>
      <w:r w:rsidR="00BD5AE4" w:rsidRPr="00E963F0">
        <w:rPr>
          <w:rFonts w:asciiTheme="minorHAnsi" w:hAnsiTheme="minorHAnsi" w:cstheme="minorHAnsi"/>
          <w:lang w:val="en-AU"/>
        </w:rPr>
        <w:tab/>
      </w:r>
      <w:r w:rsidR="00BD5AE4" w:rsidRPr="00E963F0">
        <w:rPr>
          <w:rFonts w:asciiTheme="minorHAnsi" w:hAnsiTheme="minorHAnsi" w:cstheme="minorHAnsi"/>
          <w:lang w:val="en-AU"/>
        </w:rPr>
        <w:tab/>
      </w:r>
      <w:r w:rsidR="00BD5AE4" w:rsidRPr="00E963F0">
        <w:rPr>
          <w:rFonts w:asciiTheme="minorHAnsi" w:hAnsiTheme="minorHAnsi" w:cstheme="minorHAnsi"/>
          <w:lang w:val="en-AU"/>
        </w:rPr>
        <w:tab/>
      </w:r>
      <w:r w:rsidR="00BD5AE4" w:rsidRPr="00E963F0">
        <w:rPr>
          <w:rFonts w:asciiTheme="minorHAnsi" w:hAnsiTheme="minorHAnsi" w:cstheme="minorHAnsi"/>
          <w:lang w:val="en-AU"/>
        </w:rPr>
        <w:tab/>
      </w:r>
    </w:p>
    <w:p w14:paraId="2C3126C9" w14:textId="77777777" w:rsidR="00B7416E" w:rsidRPr="00E963F0" w:rsidRDefault="00BD5AE4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Drivers Licence Version Number:</w:t>
      </w:r>
    </w:p>
    <w:p w14:paraId="74A9B2ED" w14:textId="77777777" w:rsidR="00D25642" w:rsidRPr="00E963F0" w:rsidRDefault="00D25642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lease supply a copy of your Driver’s Licence or Passport.</w:t>
      </w:r>
    </w:p>
    <w:p w14:paraId="2D4219FF" w14:textId="6B7D5217" w:rsidR="00D25642" w:rsidRPr="00E963F0" w:rsidRDefault="00DC78F2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>
        <w:rPr>
          <w:rFonts w:asciiTheme="minorHAnsi" w:hAnsiTheme="minorHAnsi" w:cstheme="minorHAnsi"/>
          <w:lang w:val="en-AU"/>
        </w:rPr>
        <w:t>WINZ Number:</w:t>
      </w:r>
    </w:p>
    <w:p w14:paraId="5BEC14B1" w14:textId="77777777" w:rsidR="00BB72F6" w:rsidRPr="00E963F0" w:rsidRDefault="00BB72F6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Nearest relative</w:t>
      </w:r>
      <w:r w:rsidR="00D25642" w:rsidRPr="00E963F0">
        <w:rPr>
          <w:rFonts w:asciiTheme="minorHAnsi" w:hAnsiTheme="minorHAnsi" w:cstheme="minorHAnsi"/>
          <w:lang w:val="en-AU"/>
        </w:rPr>
        <w:t>’s name</w:t>
      </w:r>
      <w:r w:rsidRPr="00E963F0">
        <w:rPr>
          <w:rFonts w:asciiTheme="minorHAnsi" w:hAnsiTheme="minorHAnsi" w:cstheme="minorHAnsi"/>
          <w:lang w:val="en-AU"/>
        </w:rPr>
        <w:t>:</w:t>
      </w:r>
    </w:p>
    <w:p w14:paraId="0AE2A7F7" w14:textId="77777777" w:rsidR="00D25642" w:rsidRPr="00E963F0" w:rsidRDefault="00D25642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Relationship to you:</w:t>
      </w:r>
    </w:p>
    <w:p w14:paraId="34526428" w14:textId="77777777" w:rsidR="00B7416E" w:rsidRPr="00E963F0" w:rsidRDefault="00B7416E" w:rsidP="00B741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Mother’s Maiden Name:</w:t>
      </w:r>
    </w:p>
    <w:p w14:paraId="57D91990" w14:textId="77777777" w:rsidR="00B7416E" w:rsidRPr="00E963F0" w:rsidRDefault="00B7416E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3EB68AA5" w14:textId="77777777" w:rsidR="00B7416E" w:rsidRPr="00E963F0" w:rsidRDefault="00BD5AE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t>Current living arrangements:</w:t>
      </w:r>
    </w:p>
    <w:p w14:paraId="7BF1B3E7" w14:textId="77777777" w:rsidR="005F4887" w:rsidRPr="00E963F0" w:rsidRDefault="00BD5AE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Current</w:t>
      </w:r>
      <w:r w:rsidR="005F4887" w:rsidRPr="00E963F0">
        <w:rPr>
          <w:rFonts w:asciiTheme="minorHAnsi" w:hAnsiTheme="minorHAnsi" w:cstheme="minorHAnsi"/>
          <w:lang w:val="en-AU"/>
        </w:rPr>
        <w:t xml:space="preserve"> Address:</w:t>
      </w:r>
    </w:p>
    <w:p w14:paraId="028FAE91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Theme="minorHAnsi" w:hAnsiTheme="minorHAnsi" w:cstheme="minorHAnsi"/>
          <w:u w:val="single"/>
          <w:lang w:val="en-AU"/>
        </w:rPr>
      </w:pPr>
    </w:p>
    <w:p w14:paraId="5D2897B6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Theme="minorHAnsi" w:hAnsiTheme="minorHAnsi" w:cstheme="minorHAnsi"/>
          <w:u w:val="single"/>
          <w:lang w:val="en-AU"/>
        </w:rPr>
      </w:pPr>
    </w:p>
    <w:p w14:paraId="7951134F" w14:textId="77777777" w:rsidR="005F4887" w:rsidRPr="00E963F0" w:rsidRDefault="00AF6EC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I have lived there </w:t>
      </w:r>
      <w:r w:rsidRPr="00E963F0">
        <w:rPr>
          <w:rFonts w:asciiTheme="minorHAnsi" w:hAnsiTheme="minorHAnsi" w:cstheme="minorHAnsi"/>
          <w:u w:val="single"/>
          <w:lang w:val="en-AU"/>
        </w:rPr>
        <w:t xml:space="preserve">                                     years,                                months</w:t>
      </w:r>
    </w:p>
    <w:p w14:paraId="365EA7A6" w14:textId="77777777" w:rsidR="005F4887" w:rsidRPr="00E963F0" w:rsidRDefault="00AF6EC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If less than 2 years please provide previous address:</w:t>
      </w:r>
    </w:p>
    <w:p w14:paraId="68525F26" w14:textId="77777777" w:rsidR="00AF6EC4" w:rsidRPr="00E963F0" w:rsidRDefault="00AF6EC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4CCC30AC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hone:</w:t>
      </w:r>
    </w:p>
    <w:p w14:paraId="50740D1A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Why are you moving?</w:t>
      </w:r>
    </w:p>
    <w:p w14:paraId="0F277763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Landlords Name:</w:t>
      </w:r>
    </w:p>
    <w:p w14:paraId="781BDBBD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Landlords </w:t>
      </w:r>
      <w:r w:rsidR="00021640" w:rsidRPr="00E963F0">
        <w:rPr>
          <w:rFonts w:asciiTheme="minorHAnsi" w:hAnsiTheme="minorHAnsi" w:cstheme="minorHAnsi"/>
          <w:lang w:val="en-AU"/>
        </w:rPr>
        <w:t>Address</w:t>
      </w:r>
      <w:r w:rsidRPr="00E963F0">
        <w:rPr>
          <w:rFonts w:asciiTheme="minorHAnsi" w:hAnsiTheme="minorHAnsi" w:cstheme="minorHAnsi"/>
          <w:lang w:val="en-AU"/>
        </w:rPr>
        <w:t>:</w:t>
      </w:r>
    </w:p>
    <w:p w14:paraId="5FC9EC80" w14:textId="77777777" w:rsidR="005F4887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170BA8BE" w14:textId="77777777" w:rsidR="00BD5AE4" w:rsidRPr="00E963F0" w:rsidRDefault="005F4887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Landlord Telephone Number:</w:t>
      </w:r>
    </w:p>
    <w:p w14:paraId="20A965BA" w14:textId="77777777" w:rsidR="00BD5AE4" w:rsidRPr="00E963F0" w:rsidRDefault="00BD5AE4" w:rsidP="000255C7">
      <w:pPr>
        <w:pBdr>
          <w:top w:val="single" w:sz="4" w:space="1" w:color="auto"/>
          <w:left w:val="single" w:sz="4" w:space="0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May I contact this person for a reference? Yes / No</w:t>
      </w:r>
    </w:p>
    <w:p w14:paraId="1DB04EB0" w14:textId="77777777" w:rsidR="000255C7" w:rsidRPr="00E963F0" w:rsidRDefault="000255C7" w:rsidP="000255C7">
      <w:pPr>
        <w:pBdr>
          <w:top w:val="single" w:sz="4" w:space="1" w:color="auto"/>
          <w:left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Have you ever been evicted from a tenancy? Yes / No</w:t>
      </w:r>
    </w:p>
    <w:p w14:paraId="0FC77FAC" w14:textId="77777777" w:rsidR="000255C7" w:rsidRPr="00E963F0" w:rsidRDefault="000255C7" w:rsidP="000255C7">
      <w:pPr>
        <w:pBdr>
          <w:top w:val="single" w:sz="4" w:space="1" w:color="auto"/>
          <w:left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Have you ever wilfully and intentionally refused to pay rent when due?        Yes / No</w:t>
      </w:r>
    </w:p>
    <w:p w14:paraId="737992C4" w14:textId="77777777" w:rsidR="000255C7" w:rsidRPr="00E963F0" w:rsidRDefault="000255C7" w:rsidP="000255C7">
      <w:pPr>
        <w:pBdr>
          <w:top w:val="single" w:sz="4" w:space="1" w:color="auto"/>
          <w:left w:val="single" w:sz="4" w:space="0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1A006CA1" w14:textId="77777777" w:rsidR="00BD5AE4" w:rsidRPr="00E963F0" w:rsidRDefault="00BD5AE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lastRenderedPageBreak/>
        <w:t>Vehicle Details</w:t>
      </w:r>
    </w:p>
    <w:p w14:paraId="1D54270B" w14:textId="77777777" w:rsidR="00BD5AE4" w:rsidRPr="00E963F0" w:rsidRDefault="00BD5AE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Make and Model of Vehicle:</w:t>
      </w:r>
      <w:r w:rsidR="00DE56B8" w:rsidRPr="00E963F0">
        <w:rPr>
          <w:rFonts w:asciiTheme="minorHAnsi" w:hAnsiTheme="minorHAnsi" w:cstheme="minorHAnsi"/>
          <w:lang w:val="en-AU"/>
        </w:rPr>
        <w:t xml:space="preserve">                                         </w:t>
      </w:r>
    </w:p>
    <w:p w14:paraId="406AA092" w14:textId="77777777" w:rsidR="005F4887" w:rsidRPr="00E963F0" w:rsidRDefault="00DE56B8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Number plate:</w:t>
      </w:r>
    </w:p>
    <w:p w14:paraId="559ED721" w14:textId="77777777" w:rsidR="00021640" w:rsidRPr="00E963F0" w:rsidRDefault="00021640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Car Registration date due:</w:t>
      </w:r>
    </w:p>
    <w:p w14:paraId="49B001E0" w14:textId="77777777" w:rsidR="00BD5AE4" w:rsidRPr="00E963F0" w:rsidRDefault="00BD5AE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0044D601" w14:textId="77777777" w:rsidR="00BD5AE4" w:rsidRPr="00E963F0" w:rsidRDefault="00BD5AE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t>Employment Details</w:t>
      </w:r>
    </w:p>
    <w:p w14:paraId="6BD29FDB" w14:textId="77777777" w:rsidR="00330906" w:rsidRPr="00E963F0" w:rsidRDefault="00330906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Are you employed?</w:t>
      </w:r>
    </w:p>
    <w:p w14:paraId="0A4B76F2" w14:textId="77777777" w:rsidR="00021640" w:rsidRPr="00E963F0" w:rsidRDefault="00021640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Employers Name:</w:t>
      </w:r>
    </w:p>
    <w:p w14:paraId="0C1ED073" w14:textId="77777777" w:rsidR="00BD5AE4" w:rsidRPr="00E963F0" w:rsidRDefault="00BD5AE4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Address:</w:t>
      </w:r>
    </w:p>
    <w:p w14:paraId="152F778A" w14:textId="77777777" w:rsidR="00021640" w:rsidRPr="00E963F0" w:rsidRDefault="00021640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59099F9B" w14:textId="77777777" w:rsidR="00D25642" w:rsidRPr="00E963F0" w:rsidRDefault="00D25642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hone:</w:t>
      </w:r>
    </w:p>
    <w:p w14:paraId="613CD92B" w14:textId="77777777" w:rsidR="00021640" w:rsidRPr="00E963F0" w:rsidRDefault="00021640" w:rsidP="00AF6EC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osition:</w:t>
      </w:r>
    </w:p>
    <w:p w14:paraId="76643AFB" w14:textId="77777777" w:rsidR="00BD5AE4" w:rsidRPr="00E963F0" w:rsidRDefault="00021640" w:rsidP="000255C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How long have you worked </w:t>
      </w:r>
      <w:r w:rsidR="00DE56B8" w:rsidRPr="00E963F0">
        <w:rPr>
          <w:rFonts w:asciiTheme="minorHAnsi" w:hAnsiTheme="minorHAnsi" w:cstheme="minorHAnsi"/>
          <w:lang w:val="en-AU"/>
        </w:rPr>
        <w:t>t</w:t>
      </w:r>
      <w:r w:rsidRPr="00E963F0">
        <w:rPr>
          <w:rFonts w:asciiTheme="minorHAnsi" w:hAnsiTheme="minorHAnsi" w:cstheme="minorHAnsi"/>
          <w:lang w:val="en-AU"/>
        </w:rPr>
        <w:t>here?</w:t>
      </w:r>
    </w:p>
    <w:p w14:paraId="7E37B2C1" w14:textId="77777777" w:rsidR="00BD5AE4" w:rsidRPr="00E963F0" w:rsidRDefault="00021640" w:rsidP="000255C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Monthly Income:</w:t>
      </w:r>
    </w:p>
    <w:p w14:paraId="39D194D1" w14:textId="77777777" w:rsidR="00BD5AE4" w:rsidRPr="00E963F0" w:rsidRDefault="00BD5AE4" w:rsidP="000255C7">
      <w:pPr>
        <w:pBdr>
          <w:top w:val="single" w:sz="4" w:space="1" w:color="auto"/>
          <w:left w:val="single" w:sz="4" w:space="0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t>Pets</w:t>
      </w:r>
    </w:p>
    <w:p w14:paraId="3846F5C3" w14:textId="77777777" w:rsidR="00BB72F6" w:rsidRPr="00E963F0" w:rsidRDefault="00BB72F6" w:rsidP="000255C7">
      <w:pPr>
        <w:pBdr>
          <w:top w:val="single" w:sz="4" w:space="1" w:color="auto"/>
          <w:left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Do you own any pets that will be moving with you? Yes</w:t>
      </w:r>
      <w:r w:rsidR="000255C7" w:rsidRPr="00E963F0">
        <w:rPr>
          <w:rFonts w:asciiTheme="minorHAnsi" w:hAnsiTheme="minorHAnsi" w:cstheme="minorHAnsi"/>
          <w:lang w:val="en-AU"/>
        </w:rPr>
        <w:t xml:space="preserve"> </w:t>
      </w:r>
      <w:r w:rsidRPr="00E963F0">
        <w:rPr>
          <w:rFonts w:asciiTheme="minorHAnsi" w:hAnsiTheme="minorHAnsi" w:cstheme="minorHAnsi"/>
          <w:lang w:val="en-AU"/>
        </w:rPr>
        <w:t>/ No</w:t>
      </w:r>
    </w:p>
    <w:p w14:paraId="154EF988" w14:textId="77777777" w:rsidR="00BB72F6" w:rsidRPr="00E963F0" w:rsidRDefault="00BB72F6" w:rsidP="000255C7">
      <w:pPr>
        <w:pBdr>
          <w:top w:val="single" w:sz="4" w:space="1" w:color="auto"/>
          <w:left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If Yes how many pets?</w:t>
      </w:r>
    </w:p>
    <w:p w14:paraId="11C79905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et Name:</w:t>
      </w:r>
    </w:p>
    <w:p w14:paraId="31461AA7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Type/Breed:</w:t>
      </w:r>
    </w:p>
    <w:p w14:paraId="6979373B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Size: Small / med / large</w:t>
      </w:r>
    </w:p>
    <w:p w14:paraId="6A48C5F9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Sex:</w:t>
      </w:r>
    </w:p>
    <w:p w14:paraId="04DFBEBF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Where is it kept? Indoor / Outdoor</w:t>
      </w:r>
    </w:p>
    <w:p w14:paraId="16A55E56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If a dog, do you have a kennel? Yes / No</w:t>
      </w:r>
    </w:p>
    <w:p w14:paraId="6120BE84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4039AD69" w14:textId="77777777" w:rsidR="00BD5AE4" w:rsidRPr="00E963F0" w:rsidRDefault="00BD5AE4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7FBE7EB7" w14:textId="77777777" w:rsidR="00BB72F6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t>References</w:t>
      </w:r>
    </w:p>
    <w:p w14:paraId="4A10300F" w14:textId="77777777" w:rsidR="00BB72F6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Credit Reference – this could be a place you have had something on Hire Purchase or a person who will provide a reference for your credit worthiness.</w:t>
      </w:r>
    </w:p>
    <w:p w14:paraId="6A1099C5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Name:</w:t>
      </w:r>
    </w:p>
    <w:p w14:paraId="19E8111B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Address:</w:t>
      </w:r>
    </w:p>
    <w:p w14:paraId="76E4F9EB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hone:</w:t>
      </w:r>
    </w:p>
    <w:p w14:paraId="4954A6A7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Email:</w:t>
      </w:r>
    </w:p>
    <w:p w14:paraId="4F8A3F4A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Relationship to you?</w:t>
      </w:r>
    </w:p>
    <w:p w14:paraId="05AAE5EF" w14:textId="32AC8E92" w:rsidR="00BB72F6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20E63F59" w14:textId="3C18F7AC" w:rsidR="007B080C" w:rsidRDefault="007B080C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24E2601F" w14:textId="77777777" w:rsidR="007B080C" w:rsidRPr="00E963F0" w:rsidRDefault="007B080C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0843B275" w14:textId="77777777" w:rsidR="00BB72F6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lang w:val="en-AU"/>
        </w:rPr>
      </w:pPr>
      <w:r w:rsidRPr="00E963F0">
        <w:rPr>
          <w:rFonts w:asciiTheme="minorHAnsi" w:hAnsiTheme="minorHAnsi" w:cstheme="minorHAnsi"/>
          <w:b/>
          <w:lang w:val="en-AU"/>
        </w:rPr>
        <w:lastRenderedPageBreak/>
        <w:t xml:space="preserve">Personal </w:t>
      </w:r>
      <w:r w:rsidR="00021640" w:rsidRPr="00E963F0">
        <w:rPr>
          <w:rFonts w:asciiTheme="minorHAnsi" w:hAnsiTheme="minorHAnsi" w:cstheme="minorHAnsi"/>
          <w:b/>
          <w:lang w:val="en-AU"/>
        </w:rPr>
        <w:t>References</w:t>
      </w:r>
      <w:r w:rsidRPr="00E963F0">
        <w:rPr>
          <w:rFonts w:asciiTheme="minorHAnsi" w:hAnsiTheme="minorHAnsi" w:cstheme="minorHAnsi"/>
          <w:b/>
          <w:lang w:val="en-AU"/>
        </w:rPr>
        <w:t xml:space="preserve"> #1</w:t>
      </w:r>
    </w:p>
    <w:p w14:paraId="2821E190" w14:textId="77777777" w:rsidR="00BB72F6" w:rsidRPr="00E963F0" w:rsidRDefault="00021640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Name</w:t>
      </w:r>
      <w:r w:rsidR="00BB72F6" w:rsidRPr="00E963F0">
        <w:rPr>
          <w:rFonts w:asciiTheme="minorHAnsi" w:hAnsiTheme="minorHAnsi" w:cstheme="minorHAnsi"/>
          <w:lang w:val="en-AU"/>
        </w:rPr>
        <w:t>:</w:t>
      </w:r>
    </w:p>
    <w:p w14:paraId="36D7077D" w14:textId="77777777" w:rsidR="00BB72F6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A</w:t>
      </w:r>
      <w:r w:rsidR="00021640" w:rsidRPr="00E963F0">
        <w:rPr>
          <w:rFonts w:asciiTheme="minorHAnsi" w:hAnsiTheme="minorHAnsi" w:cstheme="minorHAnsi"/>
          <w:lang w:val="en-AU"/>
        </w:rPr>
        <w:t>ddress</w:t>
      </w:r>
      <w:r w:rsidRPr="00E963F0">
        <w:rPr>
          <w:rFonts w:asciiTheme="minorHAnsi" w:hAnsiTheme="minorHAnsi" w:cstheme="minorHAnsi"/>
          <w:lang w:val="en-AU"/>
        </w:rPr>
        <w:t>:</w:t>
      </w:r>
    </w:p>
    <w:p w14:paraId="72470665" w14:textId="77777777" w:rsidR="00021640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</w:t>
      </w:r>
      <w:r w:rsidR="00021640" w:rsidRPr="00E963F0">
        <w:rPr>
          <w:rFonts w:asciiTheme="minorHAnsi" w:hAnsiTheme="minorHAnsi" w:cstheme="minorHAnsi"/>
          <w:lang w:val="en-AU"/>
        </w:rPr>
        <w:t>hone:</w:t>
      </w:r>
    </w:p>
    <w:p w14:paraId="29CD558A" w14:textId="77777777" w:rsidR="00021640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Email:</w:t>
      </w:r>
    </w:p>
    <w:p w14:paraId="45576AEC" w14:textId="77777777" w:rsidR="00BB72F6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Relationship to you?</w:t>
      </w:r>
    </w:p>
    <w:p w14:paraId="45ADA6C4" w14:textId="77777777" w:rsidR="00021640" w:rsidRPr="00E963F0" w:rsidRDefault="00021640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31E38E89" w14:textId="77777777" w:rsidR="00021640" w:rsidRPr="00E963F0" w:rsidRDefault="00BB72F6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lang w:val="en-AU"/>
        </w:rPr>
      </w:pPr>
      <w:r w:rsidRPr="00E963F0">
        <w:rPr>
          <w:rFonts w:asciiTheme="minorHAnsi" w:hAnsiTheme="minorHAnsi" w:cstheme="minorHAnsi"/>
          <w:b/>
          <w:lang w:val="en-AU"/>
        </w:rPr>
        <w:t xml:space="preserve">Personal </w:t>
      </w:r>
      <w:r w:rsidR="00021640" w:rsidRPr="00E963F0">
        <w:rPr>
          <w:rFonts w:asciiTheme="minorHAnsi" w:hAnsiTheme="minorHAnsi" w:cstheme="minorHAnsi"/>
          <w:b/>
          <w:lang w:val="en-AU"/>
        </w:rPr>
        <w:t>References #</w:t>
      </w:r>
      <w:r w:rsidRPr="00E963F0">
        <w:rPr>
          <w:rFonts w:asciiTheme="minorHAnsi" w:hAnsiTheme="minorHAnsi" w:cstheme="minorHAnsi"/>
          <w:b/>
          <w:lang w:val="en-AU"/>
        </w:rPr>
        <w:t>2</w:t>
      </w:r>
    </w:p>
    <w:p w14:paraId="01DFF5BD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Name:</w:t>
      </w:r>
    </w:p>
    <w:p w14:paraId="07E31095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Address:</w:t>
      </w:r>
    </w:p>
    <w:p w14:paraId="2CFFCB18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Phone:</w:t>
      </w:r>
    </w:p>
    <w:p w14:paraId="6C1F3392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Email:</w:t>
      </w:r>
    </w:p>
    <w:p w14:paraId="040A4D29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Relationship to you?</w:t>
      </w:r>
    </w:p>
    <w:p w14:paraId="1A3EC2FD" w14:textId="77777777" w:rsidR="00BB72F6" w:rsidRPr="00E963F0" w:rsidRDefault="00BB72F6" w:rsidP="00BB72F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74CB1403" w14:textId="77777777" w:rsidR="00021640" w:rsidRPr="00E963F0" w:rsidRDefault="00021640" w:rsidP="0002164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2DCBA875" w14:textId="77777777" w:rsidR="00021640" w:rsidRPr="00E963F0" w:rsidRDefault="00BB72F6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b/>
          <w:sz w:val="28"/>
          <w:szCs w:val="28"/>
          <w:lang w:val="en-AU"/>
        </w:rPr>
      </w:pPr>
      <w:r w:rsidRPr="00E963F0">
        <w:rPr>
          <w:rFonts w:asciiTheme="minorHAnsi" w:hAnsiTheme="minorHAnsi" w:cstheme="minorHAnsi"/>
          <w:b/>
          <w:sz w:val="28"/>
          <w:szCs w:val="28"/>
          <w:lang w:val="en-AU"/>
        </w:rPr>
        <w:t>Banking Details</w:t>
      </w:r>
    </w:p>
    <w:p w14:paraId="790A6399" w14:textId="77777777" w:rsidR="00021640" w:rsidRPr="00E963F0" w:rsidRDefault="00BB72F6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What </w:t>
      </w:r>
      <w:r w:rsidR="00021640" w:rsidRPr="00E963F0">
        <w:rPr>
          <w:rFonts w:asciiTheme="minorHAnsi" w:hAnsiTheme="minorHAnsi" w:cstheme="minorHAnsi"/>
          <w:lang w:val="en-AU"/>
        </w:rPr>
        <w:t>Bank</w:t>
      </w:r>
      <w:r w:rsidRPr="00E963F0">
        <w:rPr>
          <w:rFonts w:asciiTheme="minorHAnsi" w:hAnsiTheme="minorHAnsi" w:cstheme="minorHAnsi"/>
          <w:lang w:val="en-AU"/>
        </w:rPr>
        <w:t xml:space="preserve"> do you use?</w:t>
      </w:r>
    </w:p>
    <w:p w14:paraId="7429DD11" w14:textId="77777777" w:rsidR="00021640" w:rsidRPr="00E963F0" w:rsidRDefault="00021640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Do you own </w:t>
      </w:r>
      <w:r w:rsidR="006B4C24" w:rsidRPr="00E963F0">
        <w:rPr>
          <w:rFonts w:asciiTheme="minorHAnsi" w:hAnsiTheme="minorHAnsi" w:cstheme="minorHAnsi"/>
          <w:lang w:val="en-AU"/>
        </w:rPr>
        <w:t>real-estate</w:t>
      </w:r>
      <w:r w:rsidRPr="00E963F0">
        <w:rPr>
          <w:rFonts w:asciiTheme="minorHAnsi" w:hAnsiTheme="minorHAnsi" w:cstheme="minorHAnsi"/>
          <w:lang w:val="en-AU"/>
        </w:rPr>
        <w:t>? Yes</w:t>
      </w:r>
      <w:r w:rsidR="00BB72F6" w:rsidRPr="00E963F0">
        <w:rPr>
          <w:rFonts w:asciiTheme="minorHAnsi" w:hAnsiTheme="minorHAnsi" w:cstheme="minorHAnsi"/>
          <w:lang w:val="en-AU"/>
        </w:rPr>
        <w:t xml:space="preserve"> </w:t>
      </w:r>
      <w:r w:rsidRPr="00E963F0">
        <w:rPr>
          <w:rFonts w:asciiTheme="minorHAnsi" w:hAnsiTheme="minorHAnsi" w:cstheme="minorHAnsi"/>
          <w:lang w:val="en-AU"/>
        </w:rPr>
        <w:t>/</w:t>
      </w:r>
      <w:r w:rsidR="00BB72F6" w:rsidRPr="00E963F0">
        <w:rPr>
          <w:rFonts w:asciiTheme="minorHAnsi" w:hAnsiTheme="minorHAnsi" w:cstheme="minorHAnsi"/>
          <w:lang w:val="en-AU"/>
        </w:rPr>
        <w:t xml:space="preserve"> </w:t>
      </w:r>
      <w:r w:rsidRPr="00E963F0">
        <w:rPr>
          <w:rFonts w:asciiTheme="minorHAnsi" w:hAnsiTheme="minorHAnsi" w:cstheme="minorHAnsi"/>
          <w:lang w:val="en-AU"/>
        </w:rPr>
        <w:t>No</w:t>
      </w:r>
    </w:p>
    <w:p w14:paraId="0512D156" w14:textId="77777777" w:rsidR="00021640" w:rsidRPr="00E963F0" w:rsidRDefault="00021640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3DF582F8" w14:textId="77777777" w:rsidR="00CA4653" w:rsidRPr="00E963F0" w:rsidRDefault="00CA4653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0EAE3CD0" w14:textId="77777777" w:rsidR="00021640" w:rsidRPr="00E963F0" w:rsidRDefault="00021640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I hereby certify that the </w:t>
      </w:r>
      <w:r w:rsidR="006B4C24" w:rsidRPr="00E963F0">
        <w:rPr>
          <w:rFonts w:asciiTheme="minorHAnsi" w:hAnsiTheme="minorHAnsi" w:cstheme="minorHAnsi"/>
          <w:lang w:val="en-AU"/>
        </w:rPr>
        <w:t>answers</w:t>
      </w:r>
      <w:r w:rsidRPr="00E963F0">
        <w:rPr>
          <w:rFonts w:asciiTheme="minorHAnsi" w:hAnsiTheme="minorHAnsi" w:cstheme="minorHAnsi"/>
          <w:lang w:val="en-AU"/>
        </w:rPr>
        <w:t xml:space="preserve"> I have given in this application are true and correct to the best of my knowledge. I understand that any false answers or statements made by me will be sufficient grounds for eviction.  </w:t>
      </w:r>
    </w:p>
    <w:p w14:paraId="4D5FAD6F" w14:textId="77777777" w:rsidR="00021640" w:rsidRPr="00E963F0" w:rsidRDefault="00CA4653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I understand that this information will be used by the Landlord to perform credit and character checks on me before I take up residency </w:t>
      </w:r>
      <w:r w:rsidR="00D25642" w:rsidRPr="00E963F0">
        <w:rPr>
          <w:rFonts w:asciiTheme="minorHAnsi" w:hAnsiTheme="minorHAnsi" w:cstheme="minorHAnsi"/>
          <w:lang w:val="en-AU"/>
        </w:rPr>
        <w:t>at a premise</w:t>
      </w:r>
      <w:r w:rsidRPr="00E963F0">
        <w:rPr>
          <w:rFonts w:asciiTheme="minorHAnsi" w:hAnsiTheme="minorHAnsi" w:cstheme="minorHAnsi"/>
          <w:lang w:val="en-AU"/>
        </w:rPr>
        <w:t>.</w:t>
      </w:r>
      <w:r w:rsidR="000255C7" w:rsidRPr="00E963F0">
        <w:rPr>
          <w:rFonts w:asciiTheme="minorHAnsi" w:hAnsiTheme="minorHAnsi" w:cstheme="minorHAnsi"/>
          <w:lang w:val="en-AU"/>
        </w:rPr>
        <w:t xml:space="preserve"> (A copy of my file can be provided if requested)</w:t>
      </w:r>
    </w:p>
    <w:p w14:paraId="6A8D6C2A" w14:textId="77777777" w:rsidR="000255C7" w:rsidRPr="00E963F0" w:rsidRDefault="000255C7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71736948" w14:textId="77777777" w:rsidR="00021640" w:rsidRPr="00E963F0" w:rsidRDefault="00021640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739AE3AB" w14:textId="77777777" w:rsidR="00021640" w:rsidRPr="00E963F0" w:rsidRDefault="00021640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181D0259" w14:textId="77777777" w:rsidR="00021640" w:rsidRPr="00E963F0" w:rsidRDefault="00021640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Tenants </w:t>
      </w:r>
      <w:r w:rsidR="000255C7" w:rsidRPr="00E963F0">
        <w:rPr>
          <w:rFonts w:asciiTheme="minorHAnsi" w:hAnsiTheme="minorHAnsi" w:cstheme="minorHAnsi"/>
          <w:lang w:val="en-AU"/>
        </w:rPr>
        <w:t xml:space="preserve">Full </w:t>
      </w:r>
      <w:r w:rsidRPr="00E963F0">
        <w:rPr>
          <w:rFonts w:asciiTheme="minorHAnsi" w:hAnsiTheme="minorHAnsi" w:cstheme="minorHAnsi"/>
          <w:lang w:val="en-AU"/>
        </w:rPr>
        <w:t xml:space="preserve">Name (Please print </w:t>
      </w:r>
      <w:r w:rsidR="006B4C24" w:rsidRPr="00E963F0">
        <w:rPr>
          <w:rFonts w:asciiTheme="minorHAnsi" w:hAnsiTheme="minorHAnsi" w:cstheme="minorHAnsi"/>
          <w:lang w:val="en-AU"/>
        </w:rPr>
        <w:t>clearly</w:t>
      </w:r>
      <w:r w:rsidRPr="00E963F0">
        <w:rPr>
          <w:rFonts w:asciiTheme="minorHAnsi" w:hAnsiTheme="minorHAnsi" w:cstheme="minorHAnsi"/>
          <w:lang w:val="en-AU"/>
        </w:rPr>
        <w:t>):</w:t>
      </w:r>
    </w:p>
    <w:p w14:paraId="2BEFC11D" w14:textId="77777777" w:rsidR="000255C7" w:rsidRPr="00E963F0" w:rsidRDefault="000255C7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27D03287" w14:textId="77777777" w:rsidR="000255C7" w:rsidRPr="00E963F0" w:rsidRDefault="00021640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Signature:</w:t>
      </w:r>
      <w:r w:rsidR="000255C7" w:rsidRPr="00E963F0">
        <w:rPr>
          <w:rFonts w:asciiTheme="minorHAnsi" w:hAnsiTheme="minorHAnsi" w:cstheme="minorHAnsi"/>
          <w:lang w:val="en-AU"/>
        </w:rPr>
        <w:t xml:space="preserve">     </w:t>
      </w:r>
    </w:p>
    <w:p w14:paraId="792F3956" w14:textId="77777777" w:rsidR="00021640" w:rsidRPr="00E963F0" w:rsidRDefault="000255C7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 xml:space="preserve">                                                                                                                                              </w:t>
      </w:r>
    </w:p>
    <w:p w14:paraId="23B77F58" w14:textId="77777777" w:rsidR="000255C7" w:rsidRPr="00E963F0" w:rsidRDefault="000255C7" w:rsidP="000255C7">
      <w:pPr>
        <w:pBdr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Date:</w:t>
      </w:r>
    </w:p>
    <w:p w14:paraId="519D2A69" w14:textId="77777777" w:rsidR="00021640" w:rsidRPr="00E963F0" w:rsidRDefault="00021640" w:rsidP="000255C7">
      <w:pPr>
        <w:pBdr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</w:p>
    <w:p w14:paraId="1570D703" w14:textId="5FBA4482" w:rsidR="00021640" w:rsidRPr="00E963F0" w:rsidRDefault="00D25642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You can scan this application using an App called ‘</w:t>
      </w:r>
      <w:r w:rsidR="00E963F0">
        <w:rPr>
          <w:rFonts w:asciiTheme="minorHAnsi" w:hAnsiTheme="minorHAnsi" w:cstheme="minorHAnsi"/>
          <w:lang w:val="en-AU"/>
        </w:rPr>
        <w:t>Cam Scan</w:t>
      </w:r>
      <w:r w:rsidRPr="00E963F0">
        <w:rPr>
          <w:rFonts w:asciiTheme="minorHAnsi" w:hAnsiTheme="minorHAnsi" w:cstheme="minorHAnsi"/>
          <w:lang w:val="en-AU"/>
        </w:rPr>
        <w:t>ner’ (it’s free from the App Store), and send it via email to my email.</w:t>
      </w:r>
    </w:p>
    <w:p w14:paraId="24F551E7" w14:textId="07E3125C" w:rsidR="00021640" w:rsidRPr="00E963F0" w:rsidRDefault="00635BBB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lastRenderedPageBreak/>
        <w:t xml:space="preserve">Please email this application to </w:t>
      </w:r>
    </w:p>
    <w:p w14:paraId="7253CD27" w14:textId="77777777" w:rsidR="00635BBB" w:rsidRPr="00E963F0" w:rsidRDefault="000255C7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 w:rsidRPr="00E963F0">
        <w:rPr>
          <w:rFonts w:asciiTheme="minorHAnsi" w:hAnsiTheme="minorHAnsi" w:cstheme="minorHAnsi"/>
          <w:lang w:val="en-AU"/>
        </w:rPr>
        <w:t>Or phone to arrange it to be picked up or dropped off somewhere.</w:t>
      </w:r>
    </w:p>
    <w:p w14:paraId="13F240E4" w14:textId="7E871A27" w:rsidR="00635BBB" w:rsidRDefault="007B080C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>
        <w:rPr>
          <w:rFonts w:asciiTheme="minorHAnsi" w:hAnsiTheme="minorHAnsi" w:cstheme="minorHAnsi"/>
          <w:lang w:val="en-AU"/>
        </w:rPr>
        <w:t>Landlords name</w:t>
      </w:r>
      <w:r w:rsidR="00E963F0">
        <w:rPr>
          <w:rFonts w:asciiTheme="minorHAnsi" w:hAnsiTheme="minorHAnsi" w:cstheme="minorHAnsi"/>
          <w:lang w:val="en-AU"/>
        </w:rPr>
        <w:t xml:space="preserve">: </w:t>
      </w:r>
    </w:p>
    <w:p w14:paraId="67449AA3" w14:textId="0775FA4E" w:rsidR="00E963F0" w:rsidRPr="00E963F0" w:rsidRDefault="007B080C" w:rsidP="000255C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Theme="minorHAnsi" w:hAnsiTheme="minorHAnsi" w:cstheme="minorHAnsi"/>
          <w:lang w:val="en-AU"/>
        </w:rPr>
      </w:pPr>
      <w:r>
        <w:rPr>
          <w:rFonts w:asciiTheme="minorHAnsi" w:hAnsiTheme="minorHAnsi" w:cstheme="minorHAnsi"/>
          <w:lang w:val="en-AU"/>
        </w:rPr>
        <w:t>Landlords</w:t>
      </w:r>
      <w:r w:rsidR="00E963F0">
        <w:rPr>
          <w:rFonts w:asciiTheme="minorHAnsi" w:hAnsiTheme="minorHAnsi" w:cstheme="minorHAnsi"/>
          <w:lang w:val="en-AU"/>
        </w:rPr>
        <w:t xml:space="preserve"> Phone Number:</w:t>
      </w:r>
    </w:p>
    <w:sectPr w:rsidR="00E963F0" w:rsidRPr="00E963F0" w:rsidSect="00E47741">
      <w:headerReference w:type="even" r:id="rId7"/>
      <w:headerReference w:type="default" r:id="rId8"/>
      <w:footerReference w:type="default" r:id="rId9"/>
      <w:pgSz w:w="12240" w:h="15840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440490" w14:textId="77777777" w:rsidR="00A93AEB" w:rsidRDefault="00A93AEB">
      <w:r>
        <w:separator/>
      </w:r>
    </w:p>
  </w:endnote>
  <w:endnote w:type="continuationSeparator" w:id="0">
    <w:p w14:paraId="0501A6D1" w14:textId="77777777" w:rsidR="00A93AEB" w:rsidRDefault="00A93A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hAnsiTheme="minorHAnsi" w:cstheme="minorHAnsi"/>
      </w:rPr>
      <w:id w:val="-160368357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</w:r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2C0DA81F" w14:textId="77777777" w:rsidR="000255C7" w:rsidRPr="007D3F85" w:rsidRDefault="000255C7">
            <w:pPr>
              <w:pStyle w:val="Footer"/>
              <w:jc w:val="center"/>
              <w:rPr>
                <w:rFonts w:asciiTheme="minorHAnsi" w:hAnsiTheme="minorHAnsi" w:cstheme="minorHAnsi"/>
              </w:rPr>
            </w:pPr>
            <w:r w:rsidRPr="007D3F85">
              <w:rPr>
                <w:rFonts w:asciiTheme="minorHAnsi" w:hAnsiTheme="minorHAnsi" w:cstheme="minorHAnsi"/>
              </w:rPr>
              <w:t xml:space="preserve">Page </w:t>
            </w:r>
            <w:r w:rsidR="00F606E3" w:rsidRPr="007D3F85">
              <w:rPr>
                <w:rFonts w:asciiTheme="minorHAnsi" w:hAnsiTheme="minorHAnsi" w:cstheme="minorHAnsi"/>
                <w:b/>
              </w:rPr>
              <w:fldChar w:fldCharType="begin"/>
            </w:r>
            <w:r w:rsidRPr="007D3F85">
              <w:rPr>
                <w:rFonts w:asciiTheme="minorHAnsi" w:hAnsiTheme="minorHAnsi" w:cstheme="minorHAnsi"/>
                <w:b/>
              </w:rPr>
              <w:instrText xml:space="preserve"> PAGE </w:instrText>
            </w:r>
            <w:r w:rsidR="00F606E3" w:rsidRPr="007D3F85">
              <w:rPr>
                <w:rFonts w:asciiTheme="minorHAnsi" w:hAnsiTheme="minorHAnsi" w:cstheme="minorHAnsi"/>
                <w:b/>
              </w:rPr>
              <w:fldChar w:fldCharType="separate"/>
            </w:r>
            <w:r w:rsidR="00820216">
              <w:rPr>
                <w:rFonts w:asciiTheme="minorHAnsi" w:hAnsiTheme="minorHAnsi" w:cstheme="minorHAnsi"/>
                <w:b/>
                <w:noProof/>
              </w:rPr>
              <w:t>1</w:t>
            </w:r>
            <w:r w:rsidR="00F606E3" w:rsidRPr="007D3F85">
              <w:rPr>
                <w:rFonts w:asciiTheme="minorHAnsi" w:hAnsiTheme="minorHAnsi" w:cstheme="minorHAnsi"/>
                <w:b/>
              </w:rPr>
              <w:fldChar w:fldCharType="end"/>
            </w:r>
            <w:r w:rsidRPr="007D3F85">
              <w:rPr>
                <w:rFonts w:asciiTheme="minorHAnsi" w:hAnsiTheme="minorHAnsi" w:cstheme="minorHAnsi"/>
              </w:rPr>
              <w:t xml:space="preserve"> of </w:t>
            </w:r>
            <w:r w:rsidR="00F606E3" w:rsidRPr="007D3F85">
              <w:rPr>
                <w:rFonts w:asciiTheme="minorHAnsi" w:hAnsiTheme="minorHAnsi" w:cstheme="minorHAnsi"/>
                <w:b/>
              </w:rPr>
              <w:fldChar w:fldCharType="begin"/>
            </w:r>
            <w:r w:rsidRPr="007D3F85">
              <w:rPr>
                <w:rFonts w:asciiTheme="minorHAnsi" w:hAnsiTheme="minorHAnsi" w:cstheme="minorHAnsi"/>
                <w:b/>
              </w:rPr>
              <w:instrText xml:space="preserve"> NUMPAGES  </w:instrText>
            </w:r>
            <w:r w:rsidR="00F606E3" w:rsidRPr="007D3F85">
              <w:rPr>
                <w:rFonts w:asciiTheme="minorHAnsi" w:hAnsiTheme="minorHAnsi" w:cstheme="minorHAnsi"/>
                <w:b/>
              </w:rPr>
              <w:fldChar w:fldCharType="separate"/>
            </w:r>
            <w:r w:rsidR="00820216">
              <w:rPr>
                <w:rFonts w:asciiTheme="minorHAnsi" w:hAnsiTheme="minorHAnsi" w:cstheme="minorHAnsi"/>
                <w:b/>
                <w:noProof/>
              </w:rPr>
              <w:t>4</w:t>
            </w:r>
            <w:r w:rsidR="00F606E3" w:rsidRPr="007D3F85">
              <w:rPr>
                <w:rFonts w:asciiTheme="minorHAnsi" w:hAnsiTheme="minorHAnsi" w:cstheme="minorHAnsi"/>
                <w:b/>
              </w:rPr>
              <w:fldChar w:fldCharType="end"/>
            </w:r>
          </w:p>
        </w:sdtContent>
      </w:sdt>
    </w:sdtContent>
  </w:sdt>
  <w:p w14:paraId="22F78322" w14:textId="2400F836" w:rsidR="000255C7" w:rsidRPr="007D3F85" w:rsidRDefault="007D3F85">
    <w:pPr>
      <w:pStyle w:val="Footer"/>
      <w:rPr>
        <w:rFonts w:asciiTheme="minorHAnsi" w:hAnsiTheme="minorHAnsi" w:cstheme="minorHAnsi"/>
        <w:sz w:val="20"/>
        <w:szCs w:val="20"/>
      </w:rPr>
    </w:pPr>
    <w:r w:rsidRPr="007D3F85">
      <w:rPr>
        <w:rFonts w:asciiTheme="minorHAnsi" w:hAnsiTheme="minorHAnsi" w:cstheme="minorHAnsi"/>
        <w:sz w:val="20"/>
        <w:szCs w:val="20"/>
      </w:rPr>
      <w:t>Courtesy of Addicted to Property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55C8FD" w14:textId="77777777" w:rsidR="00A93AEB" w:rsidRDefault="00A93AEB">
      <w:r>
        <w:separator/>
      </w:r>
    </w:p>
  </w:footnote>
  <w:footnote w:type="continuationSeparator" w:id="0">
    <w:p w14:paraId="463AC327" w14:textId="77777777" w:rsidR="00A93AEB" w:rsidRDefault="00A93AE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E0B537" w14:textId="77777777" w:rsidR="000255C7" w:rsidRDefault="00F606E3" w:rsidP="00002DE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255C7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94D215" w14:textId="77777777" w:rsidR="000255C7" w:rsidRDefault="000255C7" w:rsidP="00D068ED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2511E5" w14:textId="65113831" w:rsidR="000255C7" w:rsidRDefault="000255C7" w:rsidP="00002DE2">
    <w:pPr>
      <w:pStyle w:val="Header"/>
      <w:framePr w:wrap="around" w:vAnchor="text" w:hAnchor="margin" w:xAlign="right" w:y="1"/>
      <w:rPr>
        <w:rStyle w:val="PageNumber"/>
      </w:rPr>
    </w:pPr>
  </w:p>
  <w:p w14:paraId="5B2C51E3" w14:textId="176C81F4" w:rsidR="000255C7" w:rsidRDefault="007D3F85" w:rsidP="007D3F85">
    <w:pPr>
      <w:pStyle w:val="Header"/>
      <w:ind w:right="360"/>
      <w:jc w:val="right"/>
    </w:pPr>
    <w:r>
      <w:rPr>
        <w:noProof/>
        <w:lang w:val="en-NZ" w:eastAsia="en-NZ"/>
      </w:rPr>
      <w:drawing>
        <wp:inline distT="0" distB="0" distL="0" distR="0" wp14:anchorId="38C21B59" wp14:editId="4E878136">
          <wp:extent cx="1515600" cy="673200"/>
          <wp:effectExtent l="0" t="0" r="0" b="0"/>
          <wp:docPr id="4101" name="Picture 6" descr="C:\Users\glenda.watson\AppData\Local\Microsoft\Windows\Temporary Internet Files\Content.Outlook\SE8HEYGD\NZPIF - logo 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01" name="Picture 6" descr="C:\Users\glenda.watson\AppData\Local\Microsoft\Windows\Temporary Internet Files\Content.Outlook\SE8HEYGD\NZPIF - logo 1.TIF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5600" cy="673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tbAwMzE3MjU0MzZQ0lEKTi0uzszPAykwqgUAIJVrpywAAAA="/>
  </w:docVars>
  <w:rsids>
    <w:rsidRoot w:val="005F4887"/>
    <w:rsid w:val="00002DE2"/>
    <w:rsid w:val="00021012"/>
    <w:rsid w:val="00021640"/>
    <w:rsid w:val="000255C7"/>
    <w:rsid w:val="00026DE8"/>
    <w:rsid w:val="00033F0A"/>
    <w:rsid w:val="001D1E26"/>
    <w:rsid w:val="00240946"/>
    <w:rsid w:val="00330906"/>
    <w:rsid w:val="0036356A"/>
    <w:rsid w:val="003F01BB"/>
    <w:rsid w:val="00413226"/>
    <w:rsid w:val="0047600E"/>
    <w:rsid w:val="004A4DF3"/>
    <w:rsid w:val="004C2D7D"/>
    <w:rsid w:val="00510637"/>
    <w:rsid w:val="005F4887"/>
    <w:rsid w:val="00635BBB"/>
    <w:rsid w:val="006B4C24"/>
    <w:rsid w:val="00710812"/>
    <w:rsid w:val="007B080C"/>
    <w:rsid w:val="007D3F85"/>
    <w:rsid w:val="00813F91"/>
    <w:rsid w:val="00820216"/>
    <w:rsid w:val="008B143B"/>
    <w:rsid w:val="008D3CE8"/>
    <w:rsid w:val="00927148"/>
    <w:rsid w:val="00932636"/>
    <w:rsid w:val="009A5AA1"/>
    <w:rsid w:val="00A44B1C"/>
    <w:rsid w:val="00A93AEB"/>
    <w:rsid w:val="00AF6EC4"/>
    <w:rsid w:val="00B7416E"/>
    <w:rsid w:val="00B80463"/>
    <w:rsid w:val="00BB72F6"/>
    <w:rsid w:val="00BD5AE4"/>
    <w:rsid w:val="00CA4653"/>
    <w:rsid w:val="00CD4C8B"/>
    <w:rsid w:val="00CE51F1"/>
    <w:rsid w:val="00D068ED"/>
    <w:rsid w:val="00D104C2"/>
    <w:rsid w:val="00D25642"/>
    <w:rsid w:val="00DC78F2"/>
    <w:rsid w:val="00DE56B8"/>
    <w:rsid w:val="00E0089D"/>
    <w:rsid w:val="00E47741"/>
    <w:rsid w:val="00E963F0"/>
    <w:rsid w:val="00EB3EA4"/>
    <w:rsid w:val="00F5178E"/>
    <w:rsid w:val="00F606E3"/>
    <w:rsid w:val="00FE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B87A5F"/>
  <w15:docId w15:val="{28CDD02E-19D6-40E8-9CF7-8B03DE3D3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148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068E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068ED"/>
  </w:style>
  <w:style w:type="character" w:styleId="Hyperlink">
    <w:name w:val="Hyperlink"/>
    <w:basedOn w:val="DefaultParagraphFont"/>
    <w:rsid w:val="00635BBB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rsid w:val="0033090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090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7F2A5C-D886-4D75-83BD-F4D4897072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tal Application:</vt:lpstr>
    </vt:vector>
  </TitlesOfParts>
  <Company>Addicted to Property</Company>
  <LinksUpToDate>false</LinksUpToDate>
  <CharactersWithSpaces>2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tal Application:</dc:title>
  <dc:creator>Sharon Cullwick</dc:creator>
  <cp:lastModifiedBy>Microsoft account</cp:lastModifiedBy>
  <cp:revision>2</cp:revision>
  <cp:lastPrinted>2017-11-02T23:15:00Z</cp:lastPrinted>
  <dcterms:created xsi:type="dcterms:W3CDTF">2021-05-05T22:51:00Z</dcterms:created>
  <dcterms:modified xsi:type="dcterms:W3CDTF">2021-05-05T22:51:00Z</dcterms:modified>
</cp:coreProperties>
</file>